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E28FEA" w14:textId="067F0854" w:rsidR="00095442" w:rsidRPr="008E4822" w:rsidRDefault="00095442" w:rsidP="00095442">
      <w:pPr>
        <w:pStyle w:val="1"/>
        <w:jc w:val="center"/>
      </w:pPr>
      <w:r>
        <w:t>Exam Preparation I</w:t>
      </w:r>
      <w:r w:rsidR="009F791E">
        <w:t>I</w:t>
      </w:r>
      <w:r w:rsidR="00B96FE9">
        <w:t>I</w:t>
      </w:r>
    </w:p>
    <w:p w14:paraId="203B374D" w14:textId="56BE5226" w:rsidR="00095442" w:rsidRDefault="00095442" w:rsidP="00095442">
      <w:pPr>
        <w:ind w:right="-275"/>
        <w:jc w:val="center"/>
        <w:rPr>
          <w:rStyle w:val="a7"/>
        </w:rPr>
      </w:pPr>
      <w:r>
        <w:t xml:space="preserve">Submit your </w:t>
      </w:r>
      <w:r>
        <w:rPr>
          <w:lang w:val="en-US"/>
        </w:rPr>
        <w:t>solutions</w:t>
      </w:r>
      <w:r>
        <w:t xml:space="preserve"> here: </w:t>
      </w:r>
      <w:hyperlink r:id="rId6" w:history="1">
        <w:r w:rsidR="00C174AB" w:rsidRPr="00C174AB">
          <w:rPr>
            <w:rStyle w:val="a7"/>
          </w:rPr>
          <w:t>https://judge.softuni.org/Contests/4514/Exam-Preparation-III</w:t>
        </w:r>
      </w:hyperlink>
    </w:p>
    <w:p w14:paraId="526CCC50" w14:textId="77777777" w:rsidR="00B96FE9" w:rsidRDefault="00095442" w:rsidP="008116B5">
      <w:pPr>
        <w:pStyle w:val="2"/>
        <w:ind w:left="720" w:hanging="360"/>
      </w:pPr>
      <w:r>
        <w:t xml:space="preserve">1. </w:t>
      </w:r>
      <w:r w:rsidR="00B96FE9">
        <w:t>Unit Test: Substring Extractor</w:t>
      </w:r>
    </w:p>
    <w:p w14:paraId="32E6F753" w14:textId="77777777" w:rsidR="00B96FE9" w:rsidRDefault="00B96FE9" w:rsidP="00B96FE9">
      <w:r>
        <w:t xml:space="preserve">Test a given method which takes in </w:t>
      </w:r>
      <w:r>
        <w:rPr>
          <w:b/>
          <w:bCs/>
        </w:rPr>
        <w:t xml:space="preserve">a string, and 2 markers marking beginning and end </w:t>
      </w:r>
      <w:r>
        <w:t xml:space="preserve">and </w:t>
      </w:r>
      <w:r>
        <w:rPr>
          <w:b/>
          <w:bCs/>
        </w:rPr>
        <w:t>extracts the text between the markers.</w:t>
      </w:r>
    </w:p>
    <w:p w14:paraId="61AAF1F5" w14:textId="77777777" w:rsidR="00B96FE9" w:rsidRDefault="00B96FE9" w:rsidP="00B96FE9">
      <w:r>
        <w:t xml:space="preserve">The method is found in the </w:t>
      </w:r>
      <w:r>
        <w:rPr>
          <w:rStyle w:val="CodeChar"/>
        </w:rPr>
        <w:t>SubstringExtractor</w:t>
      </w:r>
      <w:r w:rsidRPr="00DD25F7">
        <w:rPr>
          <w:rStyle w:val="CodeChar"/>
        </w:rPr>
        <w:t>.cs</w:t>
      </w:r>
      <w:r>
        <w:t xml:space="preserve"> file:</w:t>
      </w:r>
    </w:p>
    <w:p w14:paraId="761136CB" w14:textId="77777777" w:rsidR="00B96FE9" w:rsidRDefault="00B96FE9" w:rsidP="00B96FE9">
      <w:r>
        <w:rPr>
          <w:noProof/>
        </w:rPr>
        <w:drawing>
          <wp:inline distT="0" distB="0" distL="0" distR="0" wp14:anchorId="41577A6D" wp14:editId="4A42DEDF">
            <wp:extent cx="5334000" cy="3523300"/>
            <wp:effectExtent l="19050" t="19050" r="19050" b="20320"/>
            <wp:docPr id="178796668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966689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9952" cy="35272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D6FEE14" w14:textId="77777777" w:rsidR="00B96FE9" w:rsidRDefault="00B96FE9" w:rsidP="00B96FE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SubstringExtractorTests</w:t>
      </w:r>
      <w:r w:rsidRPr="00DD25F7">
        <w:rPr>
          <w:rStyle w:val="CodeChar"/>
        </w:rPr>
        <w:t>.cs</w:t>
      </w:r>
      <w:r>
        <w:t xml:space="preserve"> containing </w:t>
      </w:r>
      <w:r w:rsidRPr="00654384">
        <w:rPr>
          <w:b/>
          <w:bCs/>
        </w:rPr>
        <w:t>6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1A0D3123" w14:textId="77777777" w:rsidR="00B96FE9" w:rsidRDefault="00B96FE9" w:rsidP="00B96FE9">
      <w:r>
        <w:rPr>
          <w:noProof/>
        </w:rPr>
        <w:lastRenderedPageBreak/>
        <w:drawing>
          <wp:inline distT="0" distB="0" distL="0" distR="0" wp14:anchorId="3072CE61" wp14:editId="4592796B">
            <wp:extent cx="5731510" cy="2932430"/>
            <wp:effectExtent l="19050" t="19050" r="21590" b="20320"/>
            <wp:docPr id="7622247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22478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722C437" w14:textId="77777777" w:rsidR="00B96FE9" w:rsidRDefault="00B96FE9" w:rsidP="00B96FE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BCE23CE" w14:textId="77777777" w:rsidR="00B96FE9" w:rsidRPr="00682A9D" w:rsidRDefault="00B96FE9" w:rsidP="00B96FE9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38F7EB3" wp14:editId="6A1CB169">
            <wp:extent cx="4619427" cy="1165860"/>
            <wp:effectExtent l="19050" t="19050" r="10160" b="15240"/>
            <wp:docPr id="131589009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890090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001" cy="11740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71FB6BC" w14:textId="1485C208" w:rsidR="009F791E" w:rsidRPr="00771E98" w:rsidRDefault="00B96FE9" w:rsidP="00B96F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1E78F4BF" w14:textId="7F325DAC" w:rsidR="007B365F" w:rsidRDefault="007B365F" w:rsidP="008116B5">
      <w:pPr>
        <w:pStyle w:val="2"/>
        <w:ind w:left="720" w:hanging="360"/>
      </w:pPr>
      <w:r>
        <w:t>2. Unit Test: Grades</w:t>
      </w:r>
    </w:p>
    <w:p w14:paraId="2151FFDB" w14:textId="77777777" w:rsidR="007B365F" w:rsidRDefault="007B365F" w:rsidP="007B365F">
      <w:r>
        <w:t xml:space="preserve">Test a given method which takes in </w:t>
      </w:r>
      <w:r>
        <w:rPr>
          <w:b/>
          <w:bCs/>
        </w:rPr>
        <w:t xml:space="preserve">a dictionary of strings representing names </w:t>
      </w:r>
      <w:r w:rsidRPr="00423A90">
        <w:t>and</w:t>
      </w:r>
      <w:r>
        <w:rPr>
          <w:b/>
          <w:bCs/>
        </w:rPr>
        <w:t xml:space="preserve"> </w:t>
      </w:r>
      <w:r w:rsidRPr="00423A90">
        <w:t>an</w:t>
      </w:r>
      <w:r>
        <w:rPr>
          <w:b/>
          <w:bCs/>
        </w:rPr>
        <w:t xml:space="preserve"> integer representing grade </w:t>
      </w:r>
      <w:r>
        <w:t xml:space="preserve">and </w:t>
      </w:r>
      <w:r>
        <w:rPr>
          <w:b/>
          <w:bCs/>
        </w:rPr>
        <w:t>prints the 3 best grades in the form of</w:t>
      </w:r>
      <w:r>
        <w:t>:</w:t>
      </w:r>
    </w:p>
    <w:p w14:paraId="61D13E70" w14:textId="15D42A11" w:rsidR="007B365F" w:rsidRDefault="007B365F" w:rsidP="007B365F">
      <w:r>
        <w:t>"</w:t>
      </w:r>
      <w:r w:rsidRPr="00052ADB">
        <w:rPr>
          <w:rStyle w:val="CodeChar"/>
        </w:rPr>
        <w:t>{name} with</w:t>
      </w:r>
      <w:r w:rsidR="00135D2C">
        <w:rPr>
          <w:rStyle w:val="CodeChar"/>
        </w:rPr>
        <w:t xml:space="preserve"> average</w:t>
      </w:r>
      <w:r w:rsidRPr="00052ADB">
        <w:rPr>
          <w:rStyle w:val="CodeChar"/>
        </w:rPr>
        <w:t xml:space="preserve"> grade {grade}</w:t>
      </w:r>
      <w:r>
        <w:t>"</w:t>
      </w:r>
    </w:p>
    <w:p w14:paraId="33552C46" w14:textId="77777777" w:rsidR="007B365F" w:rsidRDefault="007B365F" w:rsidP="007B365F">
      <w:proofErr w:type="spellStart"/>
      <w:r>
        <w:t>The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r>
        <w:rPr>
          <w:rStyle w:val="CodeChar"/>
        </w:rPr>
        <w:t>Grades</w:t>
      </w:r>
      <w:r w:rsidRPr="00DD25F7">
        <w:rPr>
          <w:rStyle w:val="CodeChar"/>
        </w:rPr>
        <w:t>.cs</w:t>
      </w:r>
      <w:r>
        <w:t xml:space="preserve"> file:</w:t>
      </w:r>
    </w:p>
    <w:p w14:paraId="65904E3F" w14:textId="7F9663EE" w:rsidR="007B365F" w:rsidRDefault="00135D2C" w:rsidP="007B365F">
      <w:r w:rsidRPr="00135D2C">
        <w:rPr>
          <w:noProof/>
        </w:rPr>
        <w:lastRenderedPageBreak/>
        <w:drawing>
          <wp:inline distT="0" distB="0" distL="0" distR="0" wp14:anchorId="47849FDD" wp14:editId="6287B27B">
            <wp:extent cx="5101590" cy="3507696"/>
            <wp:effectExtent l="19050" t="19050" r="22860" b="17145"/>
            <wp:docPr id="28765519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5197" name="Picture 1" descr="A screen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4668" cy="35098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C16B867" w14:textId="77777777" w:rsidR="007B365F" w:rsidRDefault="007B365F" w:rsidP="007B365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Grade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EAD2860" w14:textId="77777777" w:rsidR="007B365F" w:rsidRDefault="007B365F" w:rsidP="007B365F">
      <w:r>
        <w:rPr>
          <w:noProof/>
        </w:rPr>
        <w:drawing>
          <wp:inline distT="0" distB="0" distL="0" distR="0" wp14:anchorId="128ABC2E" wp14:editId="11094616">
            <wp:extent cx="5101590" cy="2473926"/>
            <wp:effectExtent l="19050" t="19050" r="22860" b="22225"/>
            <wp:docPr id="837747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77475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34345" cy="2489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3F2C684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3B66F0C" w14:textId="77777777" w:rsidR="007B365F" w:rsidRPr="007B1128" w:rsidRDefault="007B365F" w:rsidP="007B365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B86FF93" wp14:editId="0BB3330C">
            <wp:extent cx="3489960" cy="884584"/>
            <wp:effectExtent l="19050" t="19050" r="15240" b="10795"/>
            <wp:docPr id="14807230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72306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18588" cy="8918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4A569CB" w14:textId="68343A87" w:rsidR="00D80E36" w:rsidRDefault="007B365F" w:rsidP="007B365F">
      <w:pPr>
        <w:pStyle w:val="aa"/>
        <w:rPr>
          <w:b/>
          <w:bCs/>
        </w:rPr>
      </w:pPr>
      <w:r w:rsidRPr="007B365F">
        <w:rPr>
          <w:b/>
          <w:bCs/>
          <w:u w:val="single"/>
        </w:rPr>
        <w:t>IMPORTANT</w:t>
      </w:r>
      <w:r w:rsidRPr="007B365F">
        <w:rPr>
          <w:b/>
          <w:bCs/>
        </w:rPr>
        <w:t>: DO NOT REMOVE OR CHANGE ANY NAMESPACES AND USINGS.</w:t>
      </w:r>
    </w:p>
    <w:p w14:paraId="36B647C7" w14:textId="09EC6501" w:rsidR="007B365F" w:rsidRDefault="007B365F" w:rsidP="007B365F">
      <w:pPr>
        <w:pStyle w:val="aa"/>
        <w:rPr>
          <w:b/>
          <w:bCs/>
        </w:rPr>
      </w:pPr>
    </w:p>
    <w:p w14:paraId="02401708" w14:textId="1A53CBF6" w:rsidR="007B365F" w:rsidRDefault="007B365F" w:rsidP="008116B5">
      <w:pPr>
        <w:pStyle w:val="2"/>
        <w:ind w:left="720" w:hanging="360"/>
      </w:pPr>
      <w:r>
        <w:lastRenderedPageBreak/>
        <w:t>3. Unit Test: Chat</w:t>
      </w:r>
    </w:p>
    <w:p w14:paraId="6FC04E31" w14:textId="77777777" w:rsidR="007B365F" w:rsidRDefault="007B365F" w:rsidP="007B365F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ChatMessage</w:t>
      </w:r>
      <w:r w:rsidRPr="00914EF0">
        <w:t>.</w:t>
      </w:r>
      <w:r>
        <w:t xml:space="preserve"> The </w:t>
      </w:r>
      <w:r>
        <w:rPr>
          <w:rStyle w:val="CodeChar"/>
        </w:rPr>
        <w:t>ChatMessage</w:t>
      </w:r>
      <w:r w:rsidRPr="00914EF0">
        <w:rPr>
          <w:b/>
          <w:bCs/>
        </w:rPr>
        <w:t xml:space="preserve"> class</w:t>
      </w:r>
      <w:r>
        <w:t xml:space="preserve"> is just a helper class:</w:t>
      </w:r>
    </w:p>
    <w:p w14:paraId="3F84A829" w14:textId="77777777" w:rsidR="007B365F" w:rsidRDefault="007B365F" w:rsidP="007B365F">
      <w:r>
        <w:rPr>
          <w:noProof/>
        </w:rPr>
        <w:drawing>
          <wp:inline distT="0" distB="0" distL="0" distR="0" wp14:anchorId="4679444A" wp14:editId="1BE7A9FB">
            <wp:extent cx="4354830" cy="2653137"/>
            <wp:effectExtent l="19050" t="19050" r="26670" b="13970"/>
            <wp:docPr id="1060287639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87639" name="Picture 1" descr="A computer screen shot of a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4532" cy="2665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340F20" w14:textId="77777777" w:rsidR="007B365F" w:rsidRDefault="007B365F" w:rsidP="007B365F">
      <w:r>
        <w:t xml:space="preserve">The </w:t>
      </w:r>
      <w:r>
        <w:rPr>
          <w:rStyle w:val="CodeChar"/>
        </w:rPr>
        <w:t>ChatRoom</w:t>
      </w:r>
      <w:r>
        <w:rPr>
          <w:b/>
          <w:bCs/>
        </w:rPr>
        <w:t xml:space="preserve"> </w:t>
      </w:r>
      <w:r>
        <w:t>class holds a</w:t>
      </w:r>
      <w:r w:rsidRPr="00973364">
        <w:t xml:space="preserve"> </w:t>
      </w:r>
      <w:r>
        <w:rPr>
          <w:b/>
          <w:bCs/>
        </w:rPr>
        <w:t>list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>using the collection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6B351D7B" w14:textId="77777777" w:rsidR="007B365F" w:rsidRDefault="007B365F" w:rsidP="007B365F">
      <w:r>
        <w:rPr>
          <w:noProof/>
        </w:rPr>
        <w:drawing>
          <wp:inline distT="0" distB="0" distL="0" distR="0" wp14:anchorId="1B99DFB7" wp14:editId="57AB9E91">
            <wp:extent cx="4354830" cy="1538616"/>
            <wp:effectExtent l="19050" t="19050" r="26670" b="23495"/>
            <wp:docPr id="733896654" name="Picture 1" descr="A computer screen shot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896654" name="Picture 1" descr="A computer screen shot of a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75613" cy="1545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FB8F63C" w14:textId="62F5ABFA" w:rsidR="007B365F" w:rsidRDefault="00F40CAA" w:rsidP="007B365F">
      <w:r w:rsidRPr="00F40CAA">
        <w:rPr>
          <w:noProof/>
        </w:rPr>
        <w:drawing>
          <wp:inline distT="0" distB="0" distL="0" distR="0" wp14:anchorId="05D377AE" wp14:editId="13A9331C">
            <wp:extent cx="5731510" cy="2333625"/>
            <wp:effectExtent l="19050" t="19050" r="21590" b="28575"/>
            <wp:docPr id="98177663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1776632" name="Picture 1" descr="A computer screen 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5CB540F" w14:textId="77777777" w:rsidR="007B365F" w:rsidRDefault="007B365F" w:rsidP="007B365F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ChatRoom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3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04648B76" w14:textId="77777777" w:rsidR="007B365F" w:rsidRDefault="007B365F" w:rsidP="007B365F">
      <w:r>
        <w:rPr>
          <w:noProof/>
        </w:rPr>
        <w:lastRenderedPageBreak/>
        <w:drawing>
          <wp:inline distT="0" distB="0" distL="0" distR="0" wp14:anchorId="036B2C9A" wp14:editId="16652928">
            <wp:extent cx="4554803" cy="2807970"/>
            <wp:effectExtent l="19050" t="19050" r="17780" b="11430"/>
            <wp:docPr id="10921437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143792" name="Picture 1" descr="A screenshot of a computer program&#10;&#10;Description automatically generated"/>
                    <pic:cNvPicPr/>
                  </pic:nvPicPr>
                  <pic:blipFill rotWithShape="1">
                    <a:blip r:embed="rId16"/>
                    <a:srcRect l="133"/>
                    <a:stretch/>
                  </pic:blipFill>
                  <pic:spPr bwMode="auto">
                    <a:xfrm>
                      <a:off x="0" y="0"/>
                      <a:ext cx="4557485" cy="28096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46D056" w14:textId="77777777" w:rsidR="007B365F" w:rsidRDefault="007B365F" w:rsidP="007B365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57B33BFF" w14:textId="77777777" w:rsidR="007B365F" w:rsidRPr="00F37ECC" w:rsidRDefault="007B365F" w:rsidP="007B365F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6861E240" wp14:editId="6217893C">
            <wp:extent cx="3200400" cy="744794"/>
            <wp:effectExtent l="19050" t="19050" r="19050" b="17780"/>
            <wp:docPr id="2064170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17087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20766" cy="7495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CEB8452" w14:textId="12118DCA" w:rsidR="007B365F" w:rsidRPr="007B365F" w:rsidRDefault="007B365F" w:rsidP="007B365F">
      <w:pPr>
        <w:pStyle w:val="aa"/>
        <w:rPr>
          <w:b/>
          <w:bCs/>
        </w:rPr>
      </w:pPr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7B365F" w:rsidRPr="007B365F"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8952E0" w14:textId="77777777" w:rsidR="00D14BFC" w:rsidRDefault="00D14BFC" w:rsidP="00095442">
      <w:pPr>
        <w:spacing w:after="0" w:line="240" w:lineRule="auto"/>
      </w:pPr>
      <w:r>
        <w:separator/>
      </w:r>
    </w:p>
  </w:endnote>
  <w:endnote w:type="continuationSeparator" w:id="0">
    <w:p w14:paraId="52DE7D41" w14:textId="77777777" w:rsidR="00D14BFC" w:rsidRDefault="00D14BFC" w:rsidP="00095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63DBAF" w14:textId="77777777" w:rsidR="00095442" w:rsidRDefault="00095442" w:rsidP="00095442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4EF7EAD" wp14:editId="72DB6BD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B5EFEE" w14:textId="77777777" w:rsidR="00095442" w:rsidRPr="002C539D" w:rsidRDefault="00095442" w:rsidP="0009544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4EF7EA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1B5EFEE" w14:textId="77777777" w:rsidR="00095442" w:rsidRPr="002C539D" w:rsidRDefault="00095442" w:rsidP="0009544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6C60641" wp14:editId="55EAC6F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91D7C55" w14:textId="77777777" w:rsidR="00095442" w:rsidRPr="002C539D" w:rsidRDefault="00095442" w:rsidP="000954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B37BE24" w14:textId="77777777" w:rsidR="00095442" w:rsidRPr="00596AA5" w:rsidRDefault="00095442" w:rsidP="000954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8B54" wp14:editId="0A25D369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2C17F8" wp14:editId="7EA0611A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BA24BE" wp14:editId="2520886F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1EC404" wp14:editId="7352C868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DF40D5" wp14:editId="14C6F962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59DB73" wp14:editId="0244A31F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3295A9" wp14:editId="15A42D1F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63B5A2" wp14:editId="4A3BEA9B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42594" wp14:editId="6F42A6D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6C6064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91D7C55" w14:textId="77777777" w:rsidR="00095442" w:rsidRPr="002C539D" w:rsidRDefault="00095442" w:rsidP="000954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B37BE24" w14:textId="77777777" w:rsidR="00095442" w:rsidRPr="00596AA5" w:rsidRDefault="00095442" w:rsidP="000954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8B54" wp14:editId="0A25D369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2C17F8" wp14:editId="7EA0611A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BA24BE" wp14:editId="2520886F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1EC404" wp14:editId="7352C868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DF40D5" wp14:editId="14C6F962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59DB73" wp14:editId="0244A31F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3295A9" wp14:editId="15A42D1F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63B5A2" wp14:editId="4A3BEA9B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42594" wp14:editId="6F42A6D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ADF423A" wp14:editId="51FC7EC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97FAEB" wp14:editId="078201C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470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8B2B87" wp14:editId="731193A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07342F" w14:textId="77777777" w:rsidR="00095442" w:rsidRPr="00596AA5" w:rsidRDefault="00095442" w:rsidP="000954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8B2B8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B07342F" w14:textId="77777777" w:rsidR="00095442" w:rsidRPr="00596AA5" w:rsidRDefault="00095442" w:rsidP="000954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4B0EF5" w14:textId="77777777" w:rsidR="00095442" w:rsidRDefault="00095442" w:rsidP="00095442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619A50" w14:textId="77777777" w:rsidR="00D14BFC" w:rsidRDefault="00D14BFC" w:rsidP="00095442">
      <w:pPr>
        <w:spacing w:after="0" w:line="240" w:lineRule="auto"/>
      </w:pPr>
      <w:r>
        <w:separator/>
      </w:r>
    </w:p>
  </w:footnote>
  <w:footnote w:type="continuationSeparator" w:id="0">
    <w:p w14:paraId="47951FDE" w14:textId="77777777" w:rsidR="00D14BFC" w:rsidRDefault="00D14BFC" w:rsidP="000954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zY2MjA1szA3NDZT0lEKTi0uzszPAykwqgUA3xecUCwAAAA="/>
  </w:docVars>
  <w:rsids>
    <w:rsidRoot w:val="00D80E36"/>
    <w:rsid w:val="00095442"/>
    <w:rsid w:val="00135D2C"/>
    <w:rsid w:val="001B103F"/>
    <w:rsid w:val="002830CA"/>
    <w:rsid w:val="00340104"/>
    <w:rsid w:val="006B729B"/>
    <w:rsid w:val="007B365F"/>
    <w:rsid w:val="008116B5"/>
    <w:rsid w:val="009F791E"/>
    <w:rsid w:val="00B96FE9"/>
    <w:rsid w:val="00C174AB"/>
    <w:rsid w:val="00CD6A68"/>
    <w:rsid w:val="00D14BFC"/>
    <w:rsid w:val="00D80E36"/>
    <w:rsid w:val="00F40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59C57"/>
  <w15:chartTrackingRefBased/>
  <w15:docId w15:val="{5630FB6D-935B-468D-82F2-EEC8796A9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95442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qFormat/>
    <w:rsid w:val="008116B5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954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095442"/>
  </w:style>
  <w:style w:type="paragraph" w:styleId="a5">
    <w:name w:val="footer"/>
    <w:basedOn w:val="a"/>
    <w:link w:val="a6"/>
    <w:uiPriority w:val="99"/>
    <w:unhideWhenUsed/>
    <w:rsid w:val="000954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095442"/>
  </w:style>
  <w:style w:type="character" w:styleId="a7">
    <w:name w:val="Hyperlink"/>
    <w:basedOn w:val="a0"/>
    <w:uiPriority w:val="99"/>
    <w:unhideWhenUsed/>
    <w:rsid w:val="00095442"/>
    <w:rPr>
      <w:color w:val="0563C1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095442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0954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de">
    <w:name w:val="Code"/>
    <w:basedOn w:val="a"/>
    <w:link w:val="CodeChar"/>
    <w:qFormat/>
    <w:rsid w:val="00095442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a0"/>
    <w:link w:val="Code"/>
    <w:qFormat/>
    <w:rsid w:val="00095442"/>
    <w:rPr>
      <w:rFonts w:ascii="Consolas" w:hAnsi="Consolas"/>
      <w:b/>
      <w:noProof/>
      <w:lang w:val="en-US"/>
    </w:rPr>
  </w:style>
  <w:style w:type="table" w:styleId="a8">
    <w:name w:val="Table Grid"/>
    <w:basedOn w:val="a1"/>
    <w:uiPriority w:val="59"/>
    <w:rsid w:val="00095442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Unresolved Mention"/>
    <w:basedOn w:val="a0"/>
    <w:uiPriority w:val="99"/>
    <w:semiHidden/>
    <w:unhideWhenUsed/>
    <w:rsid w:val="009F791E"/>
    <w:rPr>
      <w:color w:val="605E5C"/>
      <w:shd w:val="clear" w:color="auto" w:fill="E1DFDD"/>
    </w:rPr>
  </w:style>
  <w:style w:type="paragraph" w:styleId="aa">
    <w:name w:val="No Spacing"/>
    <w:uiPriority w:val="1"/>
    <w:qFormat/>
    <w:rsid w:val="007B365F"/>
    <w:pPr>
      <w:spacing w:after="0" w:line="240" w:lineRule="auto"/>
    </w:pPr>
  </w:style>
  <w:style w:type="character" w:customStyle="1" w:styleId="20">
    <w:name w:val="Заглавие 2 Знак"/>
    <w:basedOn w:val="a0"/>
    <w:link w:val="2"/>
    <w:uiPriority w:val="9"/>
    <w:rsid w:val="008116B5"/>
    <w:rPr>
      <w:rFonts w:eastAsiaTheme="majorEastAsia" w:cstheme="majorBidi"/>
      <w:b/>
      <w:bCs/>
      <w:color w:val="7C380A"/>
      <w:sz w:val="36"/>
      <w:szCs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judge.softuni.org/Contests/4514/Exam-Preparation-III" TargetMode="External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5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10</cp:revision>
  <dcterms:created xsi:type="dcterms:W3CDTF">2023-12-08T12:48:00Z</dcterms:created>
  <dcterms:modified xsi:type="dcterms:W3CDTF">2024-04-29T11:47:00Z</dcterms:modified>
</cp:coreProperties>
</file>